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40D9" w:rsidRDefault="00C17822" w:rsidP="004D4773">
      <w:r>
        <w:t xml:space="preserve">I should start from the beginning. I am </w:t>
      </w:r>
      <w:r w:rsidRPr="0082272C">
        <w:rPr>
          <w:noProof/>
        </w:rPr>
        <w:t>Laneice</w:t>
      </w:r>
      <w:r>
        <w:t xml:space="preserve">, I was born to the second family of a powerful clan. My mother married into the </w:t>
      </w:r>
      <w:r w:rsidRPr="00801093">
        <w:rPr>
          <w:noProof/>
        </w:rPr>
        <w:t>clan</w:t>
      </w:r>
      <w:r>
        <w:t xml:space="preserve"> by way of my father. I wasn’t born </w:t>
      </w:r>
      <w:r w:rsidR="00D54C42">
        <w:t>to</w:t>
      </w:r>
      <w:r>
        <w:t xml:space="preserve"> the home of the </w:t>
      </w:r>
      <w:r w:rsidRPr="00801093">
        <w:rPr>
          <w:noProof/>
        </w:rPr>
        <w:t>main</w:t>
      </w:r>
      <w:r>
        <w:t xml:space="preserve"> family, but a house down in the city below.</w:t>
      </w:r>
    </w:p>
    <w:p w:rsidR="00C17822" w:rsidRDefault="00C17822">
      <w:r>
        <w:t xml:space="preserve"> I was told that after I was born my mother took me to see the head of the family up here </w:t>
      </w:r>
      <w:r w:rsidR="00206707">
        <w:t>overlooking</w:t>
      </w:r>
      <w:r>
        <w:t xml:space="preserve"> the city. When she had shown me to my great </w:t>
      </w:r>
      <w:r w:rsidRPr="0082272C">
        <w:rPr>
          <w:noProof/>
        </w:rPr>
        <w:t>aunt</w:t>
      </w:r>
      <w:r w:rsidR="0082272C">
        <w:rPr>
          <w:noProof/>
        </w:rPr>
        <w:t>,</w:t>
      </w:r>
      <w:r>
        <w:t xml:space="preserve"> she also asked that we </w:t>
      </w:r>
      <w:r w:rsidRPr="00801093">
        <w:rPr>
          <w:noProof/>
        </w:rPr>
        <w:t>be</w:t>
      </w:r>
      <w:r>
        <w:t xml:space="preserve"> allowed to move into the main family home. Her request was </w:t>
      </w:r>
      <w:r w:rsidRPr="0082272C">
        <w:rPr>
          <w:noProof/>
        </w:rPr>
        <w:t>granted</w:t>
      </w:r>
      <w:r w:rsidR="0082272C">
        <w:rPr>
          <w:noProof/>
        </w:rPr>
        <w:t>,</w:t>
      </w:r>
      <w:r>
        <w:t xml:space="preserve"> and I grew up in a small house near the back of the overlook.</w:t>
      </w:r>
    </w:p>
    <w:p w:rsidR="00C17822" w:rsidRDefault="00C17822">
      <w:r>
        <w:t xml:space="preserve"> Shortly after my birth though another girl was born to the daughter of the first family. She was almost a mirror image of the matriarch that had founded this city after traveling lost with a small group of </w:t>
      </w:r>
      <w:r w:rsidR="00206707">
        <w:t>survivors</w:t>
      </w:r>
      <w:r>
        <w:t xml:space="preserve"> from a war long past.</w:t>
      </w:r>
    </w:p>
    <w:p w:rsidR="00C17822" w:rsidRDefault="00C17822">
      <w:r>
        <w:t xml:space="preserve"> The child was named </w:t>
      </w:r>
      <w:r w:rsidRPr="0082272C">
        <w:rPr>
          <w:noProof/>
        </w:rPr>
        <w:t>Dalphina</w:t>
      </w:r>
      <w:r>
        <w:t>, to pay tribute to our founding mother.</w:t>
      </w:r>
    </w:p>
    <w:p w:rsidR="00C17822" w:rsidRDefault="00C17822">
      <w:r>
        <w:t xml:space="preserve"> From the moment of her birth, my mother hated her. She would bad mouth the child and her mother when we were at home, but when we were out in the </w:t>
      </w:r>
      <w:r w:rsidRPr="0082272C">
        <w:rPr>
          <w:noProof/>
        </w:rPr>
        <w:t>gardens</w:t>
      </w:r>
      <w:r w:rsidR="0082272C">
        <w:rPr>
          <w:noProof/>
        </w:rPr>
        <w:t>,</w:t>
      </w:r>
      <w:r>
        <w:t xml:space="preserve"> she would always be polite and friendly.</w:t>
      </w:r>
    </w:p>
    <w:p w:rsidR="00C17822" w:rsidRDefault="00C17822">
      <w:r>
        <w:t xml:space="preserve"> </w:t>
      </w:r>
      <w:r w:rsidR="0038115D">
        <w:t xml:space="preserve">As we grew up it was </w:t>
      </w:r>
      <w:r w:rsidR="0038115D" w:rsidRPr="0082272C">
        <w:rPr>
          <w:noProof/>
        </w:rPr>
        <w:t>clear</w:t>
      </w:r>
      <w:r w:rsidR="0038115D">
        <w:t xml:space="preserve"> I wasn’t going to look like any of our kin, this made my mother upset, but I just couldn’t understand why at that age. She would look at me when she thought I couldn’t see her, and what I saw was contempt. As if I had wronged her.</w:t>
      </w:r>
    </w:p>
    <w:p w:rsidR="0038115D" w:rsidRDefault="0038115D">
      <w:r>
        <w:t xml:space="preserve"> I spent a lot of time trying hard to win my mother’s approval because of this, but she wouldn’t have it. Rather than </w:t>
      </w:r>
      <w:r w:rsidRPr="00801093">
        <w:rPr>
          <w:noProof/>
        </w:rPr>
        <w:t>praise</w:t>
      </w:r>
      <w:r>
        <w:t xml:space="preserve"> </w:t>
      </w:r>
      <w:r w:rsidRPr="00801093">
        <w:rPr>
          <w:noProof/>
        </w:rPr>
        <w:t>me</w:t>
      </w:r>
      <w:r w:rsidR="00801093">
        <w:rPr>
          <w:noProof/>
        </w:rPr>
        <w:t>,</w:t>
      </w:r>
      <w:r>
        <w:t xml:space="preserve"> she </w:t>
      </w:r>
      <w:r w:rsidR="00206707">
        <w:t>chose</w:t>
      </w:r>
      <w:r>
        <w:t xml:space="preserve"> to point out why </w:t>
      </w:r>
      <w:r w:rsidRPr="0082272C">
        <w:rPr>
          <w:noProof/>
        </w:rPr>
        <w:t>Dalphina</w:t>
      </w:r>
      <w:r>
        <w:t xml:space="preserve"> was a mongrel of a child, and how I should have been better than what I was.</w:t>
      </w:r>
    </w:p>
    <w:p w:rsidR="0038115D" w:rsidRDefault="0038115D">
      <w:r>
        <w:t xml:space="preserve"> Over time I had become friendly with </w:t>
      </w:r>
      <w:r w:rsidRPr="0082272C">
        <w:rPr>
          <w:noProof/>
        </w:rPr>
        <w:t>Dalphina</w:t>
      </w:r>
      <w:r>
        <w:t xml:space="preserve">, and we would spend our days playing in the gardens and learning in a </w:t>
      </w:r>
      <w:r w:rsidRPr="0082272C">
        <w:rPr>
          <w:noProof/>
        </w:rPr>
        <w:t>classroom</w:t>
      </w:r>
      <w:r>
        <w:t xml:space="preserve"> that belonged only to us.</w:t>
      </w:r>
    </w:p>
    <w:p w:rsidR="0038115D" w:rsidRDefault="0038115D">
      <w:r>
        <w:t xml:space="preserve"> I was content to have things go on like that, but as </w:t>
      </w:r>
      <w:r w:rsidR="00206707">
        <w:t>always,</w:t>
      </w:r>
      <w:r>
        <w:t xml:space="preserve"> my mother complained about how her chance to shine had been stolen by that child, that </w:t>
      </w:r>
      <w:r w:rsidR="0082272C">
        <w:t>w</w:t>
      </w:r>
      <w:r w:rsidRPr="0082272C">
        <w:rPr>
          <w:noProof/>
        </w:rPr>
        <w:t>retch</w:t>
      </w:r>
      <w:r>
        <w:t xml:space="preserve"> of a creature, and that I shouldn’t be friends with someone who thought they were better than I was.</w:t>
      </w:r>
    </w:p>
    <w:p w:rsidR="0038115D" w:rsidRDefault="0038115D">
      <w:r>
        <w:t xml:space="preserve"> I started to ignore my mother when she </w:t>
      </w:r>
      <w:r w:rsidRPr="00801093">
        <w:rPr>
          <w:noProof/>
        </w:rPr>
        <w:t>started</w:t>
      </w:r>
      <w:r>
        <w:t xml:space="preserve"> her rantings</w:t>
      </w:r>
      <w:r w:rsidR="0068689D">
        <w:t>.</w:t>
      </w:r>
      <w:r>
        <w:t xml:space="preserve"> </w:t>
      </w:r>
      <w:r w:rsidR="0068689D">
        <w:t>M</w:t>
      </w:r>
      <w:r>
        <w:t xml:space="preserve">y father had </w:t>
      </w:r>
      <w:r w:rsidR="00EB755D">
        <w:t xml:space="preserve">done </w:t>
      </w:r>
      <w:r w:rsidR="0068689D">
        <w:t xml:space="preserve">that </w:t>
      </w:r>
      <w:r w:rsidR="001B52EB">
        <w:t>for far longer than I had been.</w:t>
      </w:r>
    </w:p>
    <w:p w:rsidR="001B52EB" w:rsidRDefault="001B52EB">
      <w:r>
        <w:t xml:space="preserve"> After </w:t>
      </w:r>
      <w:r w:rsidRPr="00801093">
        <w:rPr>
          <w:noProof/>
        </w:rPr>
        <w:t xml:space="preserve">a </w:t>
      </w:r>
      <w:r w:rsidR="00801093">
        <w:rPr>
          <w:noProof/>
        </w:rPr>
        <w:t>somewhat</w:t>
      </w:r>
      <w:r>
        <w:t xml:space="preserve"> </w:t>
      </w:r>
      <w:r w:rsidRPr="00801093">
        <w:rPr>
          <w:noProof/>
        </w:rPr>
        <w:t>l</w:t>
      </w:r>
      <w:r w:rsidR="00801093">
        <w:rPr>
          <w:noProof/>
        </w:rPr>
        <w:t>engthy</w:t>
      </w:r>
      <w:r>
        <w:t xml:space="preserve"> party held in the </w:t>
      </w:r>
      <w:r w:rsidRPr="00801093">
        <w:rPr>
          <w:noProof/>
        </w:rPr>
        <w:t>main</w:t>
      </w:r>
      <w:r>
        <w:t xml:space="preserve"> family’s home, my mother was in a foul mood. She cursed and fumed about </w:t>
      </w:r>
      <w:r w:rsidRPr="0082272C">
        <w:rPr>
          <w:noProof/>
        </w:rPr>
        <w:t>Dalphina</w:t>
      </w:r>
      <w:r>
        <w:t xml:space="preserve"> again, and again I blocked it out</w:t>
      </w:r>
      <w:r w:rsidR="0068689D">
        <w:t>.</w:t>
      </w:r>
      <w:r>
        <w:t xml:space="preserve"> I should have been listening, </w:t>
      </w:r>
      <w:r w:rsidR="0068689D">
        <w:t xml:space="preserve">but </w:t>
      </w:r>
      <w:r>
        <w:t xml:space="preserve">I was </w:t>
      </w:r>
      <w:r w:rsidR="00206707">
        <w:t>too</w:t>
      </w:r>
      <w:r>
        <w:t xml:space="preserve"> young to grasp the weight of what my mother was saying.</w:t>
      </w:r>
    </w:p>
    <w:p w:rsidR="008C6D81" w:rsidRDefault="008C6D81">
      <w:r>
        <w:t xml:space="preserve"> The morning after the party my mother took me into town with her, holding my hand and almost dragging me along. I could barely make out the cavern where the waters bubble and the gardens around it were, due to her frantic speed.</w:t>
      </w:r>
    </w:p>
    <w:p w:rsidR="008C6D81" w:rsidRDefault="008C6D81">
      <w:r>
        <w:t xml:space="preserve"> We were at the bank for some time before we moved to </w:t>
      </w:r>
      <w:r w:rsidRPr="00801093">
        <w:rPr>
          <w:noProof/>
        </w:rPr>
        <w:t xml:space="preserve">a </w:t>
      </w:r>
      <w:r w:rsidR="00801093">
        <w:rPr>
          <w:noProof/>
        </w:rPr>
        <w:t>somewhat</w:t>
      </w:r>
      <w:r>
        <w:t xml:space="preserve"> </w:t>
      </w:r>
      <w:r w:rsidRPr="0082272C">
        <w:rPr>
          <w:noProof/>
        </w:rPr>
        <w:t>run</w:t>
      </w:r>
      <w:r w:rsidR="0082272C">
        <w:rPr>
          <w:noProof/>
        </w:rPr>
        <w:t>-</w:t>
      </w:r>
      <w:r w:rsidRPr="0082272C">
        <w:rPr>
          <w:noProof/>
        </w:rPr>
        <w:t>down</w:t>
      </w:r>
      <w:r>
        <w:t xml:space="preserve"> looking part of the city. From here you could see the family home up on top of the overlook. Mother pointed </w:t>
      </w:r>
      <w:r w:rsidR="00D54C42">
        <w:t>in that direction</w:t>
      </w:r>
      <w:r>
        <w:t xml:space="preserve"> multiple times as she talked to someone </w:t>
      </w:r>
      <w:r w:rsidR="00D54C42">
        <w:t>down the road</w:t>
      </w:r>
      <w:r>
        <w:t xml:space="preserve"> from where she had me wait.</w:t>
      </w:r>
    </w:p>
    <w:p w:rsidR="008C6D81" w:rsidRDefault="008C6D81">
      <w:r>
        <w:lastRenderedPageBreak/>
        <w:t xml:space="preserve"> I don’t know just what she had told th</w:t>
      </w:r>
      <w:r w:rsidR="00D54C42">
        <w:t>at</w:t>
      </w:r>
      <w:r>
        <w:t xml:space="preserve"> person, but </w:t>
      </w:r>
      <w:r w:rsidRPr="0082272C">
        <w:rPr>
          <w:noProof/>
        </w:rPr>
        <w:t>she</w:t>
      </w:r>
      <w:r>
        <w:t xml:space="preserve"> had a twisted smile on her face when she came back to get me. O</w:t>
      </w:r>
      <w:r w:rsidR="00D54C42">
        <w:t>u</w:t>
      </w:r>
      <w:r>
        <w:t>r last stop was a dress shop near the center of town</w:t>
      </w:r>
      <w:r w:rsidR="00D54C42">
        <w:t>.</w:t>
      </w:r>
      <w:r w:rsidR="00206707">
        <w:t xml:space="preserve"> I</w:t>
      </w:r>
      <w:r>
        <w:t xml:space="preserve"> forgot everything about the strange encounter as soon as I was trying on new dress</w:t>
      </w:r>
      <w:r w:rsidR="00D54C42">
        <w:t>es inside</w:t>
      </w:r>
      <w:r>
        <w:t>.</w:t>
      </w:r>
    </w:p>
    <w:p w:rsidR="00357ADE" w:rsidRDefault="00357ADE">
      <w:r>
        <w:t xml:space="preserve"> I didn’t know </w:t>
      </w:r>
      <w:r w:rsidR="00D54C42">
        <w:t>about the</w:t>
      </w:r>
      <w:r>
        <w:t xml:space="preserve"> chain of events that had been set in motion by my mother. I also never predicted just how much </w:t>
      </w:r>
      <w:r w:rsidR="00D54C42">
        <w:t>they</w:t>
      </w:r>
      <w:r>
        <w:t xml:space="preserve"> would </w:t>
      </w:r>
      <w:r w:rsidR="00206707">
        <w:t>affect me</w:t>
      </w:r>
      <w:r>
        <w:t xml:space="preserve"> in the future.</w:t>
      </w:r>
    </w:p>
    <w:p w:rsidR="006B07B7" w:rsidRDefault="006B07B7">
      <w:r>
        <w:t xml:space="preserve"> </w:t>
      </w:r>
      <w:r w:rsidR="00D54C42">
        <w:t>The</w:t>
      </w:r>
      <w:r>
        <w:t xml:space="preserve"> month came and went with relative peace from my mother, and soon the festival where they</w:t>
      </w:r>
      <w:r w:rsidR="00D54C42">
        <w:t xml:space="preserve"> would</w:t>
      </w:r>
      <w:r>
        <w:t xml:space="preserve"> name the next leader of our family would be held. </w:t>
      </w:r>
      <w:r w:rsidR="00D54C42">
        <w:t>T</w:t>
      </w:r>
      <w:r>
        <w:t>hat was why I had gotten a new dress. My mother was hoping I would in her words “Just maybe not look like a mess of plan white fur</w:t>
      </w:r>
      <w:r w:rsidR="0082272C">
        <w:rPr>
          <w:noProof/>
        </w:rPr>
        <w:t>.”</w:t>
      </w:r>
    </w:p>
    <w:p w:rsidR="00664D57" w:rsidRDefault="00664D57">
      <w:r>
        <w:t xml:space="preserve"> When the time came for the festival I wasn’t in the best of moods, </w:t>
      </w:r>
      <w:r w:rsidR="00D54C42">
        <w:t>she</w:t>
      </w:r>
      <w:r>
        <w:t xml:space="preserve"> had made it clear I wasn’t there to have fun. When I saw Dalphina playing in the garden wearing a lovely white dress, I wanted to go say hi to her, but my mother grabbed m</w:t>
      </w:r>
      <w:r w:rsidR="00D54C42">
        <w:t>e by the</w:t>
      </w:r>
      <w:r>
        <w:t xml:space="preserve"> arm and tugged me away. </w:t>
      </w:r>
      <w:r w:rsidR="00D54C42">
        <w:t xml:space="preserve">All we could do </w:t>
      </w:r>
      <w:r w:rsidR="00D54C42" w:rsidRPr="00801093">
        <w:rPr>
          <w:noProof/>
        </w:rPr>
        <w:t>was</w:t>
      </w:r>
      <w:r w:rsidRPr="00801093">
        <w:rPr>
          <w:noProof/>
        </w:rPr>
        <w:t xml:space="preserve"> wave</w:t>
      </w:r>
      <w:r>
        <w:t xml:space="preserve"> to each other.</w:t>
      </w:r>
    </w:p>
    <w:p w:rsidR="00664D57" w:rsidRDefault="00664D57">
      <w:r>
        <w:t xml:space="preserve"> After dinner and some games in the main </w:t>
      </w:r>
      <w:r w:rsidRPr="0082272C">
        <w:rPr>
          <w:noProof/>
        </w:rPr>
        <w:t>house</w:t>
      </w:r>
      <w:r w:rsidR="0082272C">
        <w:rPr>
          <w:noProof/>
        </w:rPr>
        <w:t>,</w:t>
      </w:r>
      <w:r>
        <w:t xml:space="preserve"> I was taken to sit with Dalphina and t</w:t>
      </w:r>
      <w:r w:rsidR="00D54C42">
        <w:t>he</w:t>
      </w:r>
      <w:r>
        <w:t xml:space="preserve"> other girls from what mother called the </w:t>
      </w:r>
      <w:r w:rsidR="0082272C">
        <w:rPr>
          <w:noProof/>
        </w:rPr>
        <w:t>mino</w:t>
      </w:r>
      <w:r w:rsidRPr="0082272C">
        <w:rPr>
          <w:noProof/>
        </w:rPr>
        <w:t>r</w:t>
      </w:r>
      <w:r>
        <w:t xml:space="preserve"> branches of the family. I </w:t>
      </w:r>
      <w:r w:rsidRPr="0082272C">
        <w:rPr>
          <w:noProof/>
        </w:rPr>
        <w:t>didn’t</w:t>
      </w:r>
      <w:r w:rsidR="0082272C">
        <w:rPr>
          <w:noProof/>
        </w:rPr>
        <w:t xml:space="preserve"> know</w:t>
      </w:r>
      <w:r>
        <w:t xml:space="preserve"> why </w:t>
      </w:r>
      <w:r w:rsidR="00D54C42">
        <w:t>she</w:t>
      </w:r>
      <w:r>
        <w:t xml:space="preserve"> hated them so much. They were cute, not as </w:t>
      </w:r>
      <w:r w:rsidRPr="00801093">
        <w:rPr>
          <w:noProof/>
        </w:rPr>
        <w:t>cute</w:t>
      </w:r>
      <w:r>
        <w:t xml:space="preserve"> as Dalphina, but she just seemed to glow when</w:t>
      </w:r>
      <w:r w:rsidR="00D54C42">
        <w:t>ever I saw</w:t>
      </w:r>
      <w:r>
        <w:t xml:space="preserve"> her. </w:t>
      </w:r>
      <w:r w:rsidR="00F54ADF">
        <w:t xml:space="preserve">She always had a </w:t>
      </w:r>
      <w:r w:rsidR="00F54ADF" w:rsidRPr="0082272C">
        <w:rPr>
          <w:noProof/>
        </w:rPr>
        <w:t>smile</w:t>
      </w:r>
      <w:r w:rsidR="0082272C">
        <w:rPr>
          <w:noProof/>
        </w:rPr>
        <w:t>,</w:t>
      </w:r>
      <w:r w:rsidR="00F54ADF">
        <w:t xml:space="preserve"> the only time that</w:t>
      </w:r>
      <w:r w:rsidR="00D54C42">
        <w:t xml:space="preserve"> </w:t>
      </w:r>
      <w:r w:rsidR="00F54ADF">
        <w:t xml:space="preserve">smile left her face </w:t>
      </w:r>
      <w:r w:rsidR="00A16076">
        <w:t xml:space="preserve">was </w:t>
      </w:r>
      <w:r w:rsidR="00F54ADF">
        <w:t xml:space="preserve">when we were </w:t>
      </w:r>
      <w:r w:rsidR="00F54ADF" w:rsidRPr="00801093">
        <w:rPr>
          <w:noProof/>
        </w:rPr>
        <w:t>little</w:t>
      </w:r>
      <w:r w:rsidR="00F54ADF">
        <w:t xml:space="preserve"> when a butterfly landed on her </w:t>
      </w:r>
      <w:r w:rsidR="00F54ADF" w:rsidRPr="00801093">
        <w:rPr>
          <w:noProof/>
        </w:rPr>
        <w:t>nose</w:t>
      </w:r>
      <w:r w:rsidR="00801093">
        <w:rPr>
          <w:noProof/>
        </w:rPr>
        <w:t>,</w:t>
      </w:r>
      <w:r w:rsidR="00F54ADF">
        <w:t xml:space="preserve"> and she tried to look at it, but couldn’t figure out how to focus her eyes.</w:t>
      </w:r>
    </w:p>
    <w:p w:rsidR="00711E1F" w:rsidRDefault="00BD6119">
      <w:r>
        <w:t xml:space="preserve"> As things quieted down, and we had a bit of </w:t>
      </w:r>
      <w:r w:rsidR="00206707" w:rsidRPr="00133CA9">
        <w:rPr>
          <w:noProof/>
        </w:rPr>
        <w:t>d</w:t>
      </w:r>
      <w:r w:rsidR="00133CA9">
        <w:rPr>
          <w:noProof/>
        </w:rPr>
        <w:t>e</w:t>
      </w:r>
      <w:r w:rsidR="00206707" w:rsidRPr="00133CA9">
        <w:rPr>
          <w:noProof/>
        </w:rPr>
        <w:t>ssert</w:t>
      </w:r>
      <w:r>
        <w:t xml:space="preserve">, the matriarch of our family started to speak. She talked </w:t>
      </w:r>
      <w:r w:rsidR="00133CA9">
        <w:rPr>
          <w:noProof/>
        </w:rPr>
        <w:t>about</w:t>
      </w:r>
      <w:r>
        <w:t xml:space="preserve"> how we would need </w:t>
      </w:r>
      <w:r w:rsidRPr="00801093">
        <w:rPr>
          <w:noProof/>
        </w:rPr>
        <w:t>a strong</w:t>
      </w:r>
      <w:r>
        <w:t xml:space="preserve"> leader in the future and what it means to hold the </w:t>
      </w:r>
      <w:r w:rsidRPr="00801093">
        <w:rPr>
          <w:noProof/>
        </w:rPr>
        <w:t>mant</w:t>
      </w:r>
      <w:r w:rsidR="00801093">
        <w:rPr>
          <w:noProof/>
        </w:rPr>
        <w:t>le</w:t>
      </w:r>
      <w:r>
        <w:t xml:space="preserve"> as she did. </w:t>
      </w:r>
    </w:p>
    <w:p w:rsidR="00BD6119" w:rsidRDefault="00711E1F">
      <w:r>
        <w:t xml:space="preserve"> She stood near the four of us and had us stand in front of her.</w:t>
      </w:r>
    </w:p>
    <w:p w:rsidR="00DA3A3C" w:rsidRDefault="00DA3A3C">
      <w:r>
        <w:t xml:space="preserve"> </w:t>
      </w:r>
      <w:r w:rsidR="00711E1F">
        <w:t xml:space="preserve"> She spoke stating that one of us was </w:t>
      </w:r>
      <w:r w:rsidR="00206707">
        <w:t>destined</w:t>
      </w:r>
      <w:r w:rsidR="00711E1F">
        <w:t xml:space="preserve"> to lead our family into a new chapter and she had thought it over for years now.</w:t>
      </w:r>
    </w:p>
    <w:p w:rsidR="00711E1F" w:rsidRDefault="00711E1F">
      <w:r>
        <w:t xml:space="preserve"> The next thing she said made my mother’s face turn </w:t>
      </w:r>
      <w:r w:rsidR="00133CA9">
        <w:rPr>
          <w:noProof/>
        </w:rPr>
        <w:t>bitter</w:t>
      </w:r>
      <w:r>
        <w:t>.</w:t>
      </w:r>
    </w:p>
    <w:p w:rsidR="00711E1F" w:rsidRDefault="00711E1F">
      <w:r>
        <w:t xml:space="preserve"> Dalphina would lead our family into this new chapter. After that everyone went back to eating and playing. Everyone, but my mother who looked like someone had stolen</w:t>
      </w:r>
      <w:r w:rsidR="00A16076">
        <w:t xml:space="preserve"> her future</w:t>
      </w:r>
      <w:r>
        <w:t xml:space="preserve"> from her.</w:t>
      </w:r>
    </w:p>
    <w:p w:rsidR="00711E1F" w:rsidRDefault="00711E1F">
      <w:r>
        <w:t xml:space="preserve"> Later that evening I was playing out in the garden with Dalphina. We ran around in our dresses and tried to catch the bugs that would light up and vanish just as fast</w:t>
      </w:r>
      <w:r w:rsidR="00A16076">
        <w:t>, e</w:t>
      </w:r>
      <w:r>
        <w:t>veryone else had started to head to their respective homes, but she was always a night person at heart.</w:t>
      </w:r>
    </w:p>
    <w:p w:rsidR="00711E1F" w:rsidRDefault="00711E1F">
      <w:r>
        <w:t xml:space="preserve"> As we played my mother called to me, she asked if I could help her with something in the main house for a moment.</w:t>
      </w:r>
    </w:p>
    <w:p w:rsidR="00711E1F" w:rsidRDefault="00711E1F">
      <w:r>
        <w:t xml:space="preserve"> I didn’t know it at the time, but that would be the last night I saw</w:t>
      </w:r>
      <w:r w:rsidR="00066113">
        <w:t xml:space="preserve"> my mother.</w:t>
      </w:r>
    </w:p>
    <w:p w:rsidR="00066113" w:rsidRDefault="00066113">
      <w:r>
        <w:t xml:space="preserve"> When I got inside my </w:t>
      </w:r>
      <w:r w:rsidRPr="00133CA9">
        <w:rPr>
          <w:noProof/>
        </w:rPr>
        <w:t>mother</w:t>
      </w:r>
      <w:r>
        <w:t xml:space="preserve"> told me to stay </w:t>
      </w:r>
      <w:r w:rsidR="00125F92">
        <w:t>t</w:t>
      </w:r>
      <w:r>
        <w:t xml:space="preserve">here, I asked her why, but she just said to wait </w:t>
      </w:r>
      <w:r w:rsidR="00125F92">
        <w:t>t</w:t>
      </w:r>
      <w:r>
        <w:t xml:space="preserve">here for a moment. I wasn’t going to stand there doing nothing, she didn’t want me </w:t>
      </w:r>
      <w:r w:rsidR="00A16076">
        <w:t>for anything,</w:t>
      </w:r>
      <w:r>
        <w:t xml:space="preserve"> </w:t>
      </w:r>
      <w:r w:rsidR="00A16076">
        <w:t>s</w:t>
      </w:r>
      <w:r>
        <w:t xml:space="preserve">he just wanted to get me away from my friend again. When I moved to open the </w:t>
      </w:r>
      <w:r w:rsidR="00206707">
        <w:t>door,</w:t>
      </w:r>
      <w:r>
        <w:t xml:space="preserve"> she grabbed my hand. She told me that I had better stay inside or I would be killed too.</w:t>
      </w:r>
    </w:p>
    <w:p w:rsidR="00066113" w:rsidRDefault="00066113">
      <w:r>
        <w:lastRenderedPageBreak/>
        <w:t xml:space="preserve"> At that </w:t>
      </w:r>
      <w:r w:rsidR="00206707">
        <w:t>point</w:t>
      </w:r>
      <w:r w:rsidR="00A16076">
        <w:t xml:space="preserve"> it hit me hard,</w:t>
      </w:r>
      <w:r>
        <w:t xml:space="preserve"> Dalphina was in danger. I ran off to find her parents, my mother was chasing after me, but she couldn’t keep up. When I </w:t>
      </w:r>
      <w:r w:rsidR="00801093">
        <w:rPr>
          <w:noProof/>
        </w:rPr>
        <w:t>saw</w:t>
      </w:r>
      <w:r>
        <w:t xml:space="preserve"> </w:t>
      </w:r>
      <w:r w:rsidRPr="00133CA9">
        <w:rPr>
          <w:noProof/>
        </w:rPr>
        <w:t>them</w:t>
      </w:r>
      <w:r w:rsidR="00133CA9" w:rsidRPr="00133CA9">
        <w:rPr>
          <w:noProof/>
        </w:rPr>
        <w:t>,</w:t>
      </w:r>
      <w:r>
        <w:t xml:space="preserve"> I shouted that my </w:t>
      </w:r>
      <w:r w:rsidRPr="00133CA9">
        <w:rPr>
          <w:noProof/>
        </w:rPr>
        <w:t>mother</w:t>
      </w:r>
      <w:r>
        <w:t xml:space="preserve"> had done something to put Dalphina in </w:t>
      </w:r>
      <w:r w:rsidR="00A16076">
        <w:t>danger</w:t>
      </w:r>
      <w:r>
        <w:t xml:space="preserve">, my </w:t>
      </w:r>
      <w:r w:rsidRPr="00133CA9">
        <w:rPr>
          <w:noProof/>
        </w:rPr>
        <w:t>mother</w:t>
      </w:r>
      <w:r>
        <w:t xml:space="preserve"> caught up and tried to laugh it off, but I </w:t>
      </w:r>
      <w:r w:rsidR="00801093">
        <w:rPr>
          <w:noProof/>
        </w:rPr>
        <w:t>yell</w:t>
      </w:r>
      <w:r w:rsidRPr="00801093">
        <w:rPr>
          <w:noProof/>
        </w:rPr>
        <w:t>ed</w:t>
      </w:r>
      <w:r>
        <w:t xml:space="preserve"> again. I pointed to my </w:t>
      </w:r>
      <w:r w:rsidRPr="00133CA9">
        <w:rPr>
          <w:noProof/>
        </w:rPr>
        <w:t>mother</w:t>
      </w:r>
      <w:r>
        <w:t xml:space="preserve"> and said she is trying to kill her! She made me leave the garden.</w:t>
      </w:r>
    </w:p>
    <w:p w:rsidR="00066113" w:rsidRDefault="00066113">
      <w:r>
        <w:t xml:space="preserve"> That got them moving</w:t>
      </w:r>
      <w:r w:rsidR="00A16076">
        <w:t>, if for nothing else than concern</w:t>
      </w:r>
      <w:r>
        <w:t xml:space="preserve">. We made our way to the </w:t>
      </w:r>
      <w:r w:rsidRPr="00133CA9">
        <w:rPr>
          <w:noProof/>
        </w:rPr>
        <w:t>garden</w:t>
      </w:r>
      <w:r w:rsidR="00133CA9">
        <w:rPr>
          <w:noProof/>
        </w:rPr>
        <w:t>,</w:t>
      </w:r>
      <w:r>
        <w:t xml:space="preserve"> as we got </w:t>
      </w:r>
      <w:r w:rsidRPr="00801093">
        <w:rPr>
          <w:noProof/>
        </w:rPr>
        <w:t>near</w:t>
      </w:r>
      <w:r w:rsidR="00801093">
        <w:rPr>
          <w:noProof/>
        </w:rPr>
        <w:t>,</w:t>
      </w:r>
      <w:r>
        <w:t xml:space="preserve"> we must have scared some creature off as we heard the growling and saw something run into the night.</w:t>
      </w:r>
    </w:p>
    <w:p w:rsidR="00066113" w:rsidRDefault="00066113">
      <w:r>
        <w:t xml:space="preserve"> Dalphina was face down on the ground. Blood was pooling around her. She was rushed inside. The other family members grabbed my mother, and as they took her </w:t>
      </w:r>
      <w:r w:rsidRPr="00133CA9">
        <w:rPr>
          <w:noProof/>
        </w:rPr>
        <w:t>away</w:t>
      </w:r>
      <w:r w:rsidR="00133CA9">
        <w:rPr>
          <w:noProof/>
        </w:rPr>
        <w:t>,</w:t>
      </w:r>
      <w:r>
        <w:t xml:space="preserve"> she shouted at me</w:t>
      </w:r>
      <w:r w:rsidR="00125F92">
        <w:t xml:space="preserve">, </w:t>
      </w:r>
      <w:r>
        <w:t>call</w:t>
      </w:r>
      <w:r w:rsidR="00125F92">
        <w:t>ing</w:t>
      </w:r>
      <w:r>
        <w:t xml:space="preserve"> </w:t>
      </w:r>
      <w:r w:rsidR="00133CA9">
        <w:t>m</w:t>
      </w:r>
      <w:r>
        <w:t xml:space="preserve">e </w:t>
      </w:r>
      <w:r w:rsidRPr="00133CA9">
        <w:rPr>
          <w:noProof/>
        </w:rPr>
        <w:t>a foul</w:t>
      </w:r>
      <w:r w:rsidR="00133CA9">
        <w:rPr>
          <w:noProof/>
        </w:rPr>
        <w:t>,</w:t>
      </w:r>
      <w:r>
        <w:t xml:space="preserve"> wretched child.</w:t>
      </w:r>
    </w:p>
    <w:p w:rsidR="00066113" w:rsidRDefault="00066113">
      <w:r>
        <w:t xml:space="preserve"> As they took her </w:t>
      </w:r>
      <w:r w:rsidRPr="00133CA9">
        <w:rPr>
          <w:noProof/>
        </w:rPr>
        <w:t>away</w:t>
      </w:r>
      <w:r w:rsidR="00133CA9">
        <w:rPr>
          <w:noProof/>
        </w:rPr>
        <w:t>,</w:t>
      </w:r>
      <w:r>
        <w:t xml:space="preserve"> I was pulled in another direction. I was panicking at this point. They put me in the room where </w:t>
      </w:r>
      <w:r w:rsidR="00206707">
        <w:t>all</w:t>
      </w:r>
      <w:r w:rsidR="008F2BF9">
        <w:t xml:space="preserve"> the family healers had gathered, and they told me to </w:t>
      </w:r>
      <w:r w:rsidR="00A16076">
        <w:t>help with whatever I could</w:t>
      </w:r>
      <w:r w:rsidR="008F2BF9">
        <w:t xml:space="preserve"> do.</w:t>
      </w:r>
    </w:p>
    <w:p w:rsidR="008F2BF9" w:rsidRDefault="008F2BF9">
      <w:r>
        <w:t xml:space="preserve"> They spent the rest of the night into the next afternoon taking turns healing</w:t>
      </w:r>
      <w:r w:rsidR="00125F92">
        <w:t>,</w:t>
      </w:r>
      <w:r>
        <w:t xml:space="preserve"> rest</w:t>
      </w:r>
      <w:r w:rsidR="00125F92">
        <w:t>ing,</w:t>
      </w:r>
      <w:r>
        <w:t xml:space="preserve"> </w:t>
      </w:r>
      <w:r w:rsidR="00125F92">
        <w:t xml:space="preserve">then </w:t>
      </w:r>
      <w:r w:rsidR="00801093">
        <w:rPr>
          <w:noProof/>
        </w:rPr>
        <w:t>treat</w:t>
      </w:r>
      <w:r w:rsidRPr="00801093">
        <w:rPr>
          <w:noProof/>
        </w:rPr>
        <w:t>ing</w:t>
      </w:r>
      <w:r>
        <w:t xml:space="preserve"> again. I spent my time bringing them food and water, along with cloth for bandages. </w:t>
      </w:r>
    </w:p>
    <w:p w:rsidR="007D1A8E" w:rsidRDefault="007D1A8E">
      <w:r>
        <w:t xml:space="preserve"> The next </w:t>
      </w:r>
      <w:r w:rsidR="00206707">
        <w:t>morning,</w:t>
      </w:r>
      <w:r>
        <w:t xml:space="preserve"> I learned that my mother had been charged with </w:t>
      </w:r>
      <w:r w:rsidR="00A16076">
        <w:t xml:space="preserve">an </w:t>
      </w:r>
      <w:r>
        <w:t xml:space="preserve">attempted murder of </w:t>
      </w:r>
      <w:r w:rsidR="00A16076">
        <w:t>Dalphina</w:t>
      </w:r>
      <w:r w:rsidR="00AD7422">
        <w:t xml:space="preserve">, and she was </w:t>
      </w:r>
      <w:r w:rsidR="00206707">
        <w:t>executed</w:t>
      </w:r>
      <w:r w:rsidR="00AD7422">
        <w:t xml:space="preserve"> that night. I could</w:t>
      </w:r>
      <w:r w:rsidR="00A16076">
        <w:t>n’t</w:t>
      </w:r>
      <w:r w:rsidR="00AD7422">
        <w:t xml:space="preserve"> do anything I was </w:t>
      </w:r>
      <w:r w:rsidR="00423FB7">
        <w:t>numb;</w:t>
      </w:r>
      <w:r w:rsidR="00AD7422">
        <w:t xml:space="preserve"> my </w:t>
      </w:r>
      <w:r w:rsidR="00AD7422" w:rsidRPr="00133CA9">
        <w:rPr>
          <w:noProof/>
        </w:rPr>
        <w:t>mother</w:t>
      </w:r>
      <w:r w:rsidR="00AD7422">
        <w:t xml:space="preserve"> had tried to kill my closest </w:t>
      </w:r>
      <w:r w:rsidR="00AD7422" w:rsidRPr="00801093">
        <w:rPr>
          <w:noProof/>
        </w:rPr>
        <w:t>friend</w:t>
      </w:r>
      <w:r w:rsidR="00801093">
        <w:rPr>
          <w:noProof/>
        </w:rPr>
        <w:t>,</w:t>
      </w:r>
      <w:r w:rsidR="00A16076">
        <w:t xml:space="preserve"> and now </w:t>
      </w:r>
      <w:r w:rsidR="00AD7422">
        <w:t>she was gone because of it.</w:t>
      </w:r>
    </w:p>
    <w:p w:rsidR="00AD7422" w:rsidRDefault="00AD7422">
      <w:r>
        <w:t xml:space="preserve"> Late into the next </w:t>
      </w:r>
      <w:r w:rsidRPr="00133CA9">
        <w:rPr>
          <w:noProof/>
        </w:rPr>
        <w:t>night</w:t>
      </w:r>
      <w:r w:rsidR="00133CA9">
        <w:rPr>
          <w:noProof/>
        </w:rPr>
        <w:t>,</w:t>
      </w:r>
      <w:r>
        <w:t xml:space="preserve"> the healers had done all they </w:t>
      </w:r>
      <w:r w:rsidRPr="00133CA9">
        <w:rPr>
          <w:noProof/>
        </w:rPr>
        <w:t>could</w:t>
      </w:r>
      <w:r w:rsidR="00133CA9">
        <w:rPr>
          <w:noProof/>
        </w:rPr>
        <w:t>,</w:t>
      </w:r>
      <w:r>
        <w:t xml:space="preserve"> and I was told to stay </w:t>
      </w:r>
      <w:r w:rsidRPr="00133CA9">
        <w:rPr>
          <w:noProof/>
        </w:rPr>
        <w:t>nearby</w:t>
      </w:r>
      <w:r>
        <w:t xml:space="preserve"> </w:t>
      </w:r>
      <w:r w:rsidRPr="00133CA9">
        <w:rPr>
          <w:noProof/>
        </w:rPr>
        <w:t>in</w:t>
      </w:r>
      <w:r w:rsidR="00133CA9">
        <w:rPr>
          <w:noProof/>
        </w:rPr>
        <w:t xml:space="preserve"> </w:t>
      </w:r>
      <w:r w:rsidRPr="00133CA9">
        <w:rPr>
          <w:noProof/>
        </w:rPr>
        <w:t>case</w:t>
      </w:r>
      <w:r>
        <w:t xml:space="preserve"> I was needed. They </w:t>
      </w:r>
      <w:r w:rsidRPr="00133CA9">
        <w:rPr>
          <w:noProof/>
        </w:rPr>
        <w:t>set</w:t>
      </w:r>
      <w:r w:rsidR="00133CA9">
        <w:rPr>
          <w:noProof/>
        </w:rPr>
        <w:t xml:space="preserve"> </w:t>
      </w:r>
      <w:r w:rsidRPr="00133CA9">
        <w:rPr>
          <w:noProof/>
        </w:rPr>
        <w:t>up</w:t>
      </w:r>
      <w:r>
        <w:t xml:space="preserve"> a small bed for me in the </w:t>
      </w:r>
      <w:r w:rsidR="00423FB7">
        <w:t xml:space="preserve">same </w:t>
      </w:r>
      <w:r>
        <w:t>roo</w:t>
      </w:r>
      <w:r w:rsidR="00423FB7">
        <w:t>m</w:t>
      </w:r>
      <w:r>
        <w:t>.</w:t>
      </w:r>
    </w:p>
    <w:p w:rsidR="0030459A" w:rsidRDefault="0030459A">
      <w:r>
        <w:t xml:space="preserve"> When I woke the next </w:t>
      </w:r>
      <w:r w:rsidR="00206707">
        <w:t>morning,</w:t>
      </w:r>
      <w:r>
        <w:t xml:space="preserve"> she wasn’t in her bed. I </w:t>
      </w:r>
      <w:r w:rsidR="00423FB7">
        <w:t>was</w:t>
      </w:r>
      <w:r>
        <w:t xml:space="preserve"> worr</w:t>
      </w:r>
      <w:r w:rsidR="00423FB7">
        <w:t>ied</w:t>
      </w:r>
      <w:r>
        <w:t xml:space="preserve">, but when I opened the </w:t>
      </w:r>
      <w:r w:rsidRPr="00133CA9">
        <w:rPr>
          <w:noProof/>
        </w:rPr>
        <w:t>door</w:t>
      </w:r>
      <w:r w:rsidR="00423FB7">
        <w:rPr>
          <w:noProof/>
        </w:rPr>
        <w:t xml:space="preserve"> to the </w:t>
      </w:r>
      <w:r w:rsidR="00423FB7" w:rsidRPr="00801093">
        <w:rPr>
          <w:noProof/>
        </w:rPr>
        <w:t>hall</w:t>
      </w:r>
      <w:r w:rsidR="00801093">
        <w:rPr>
          <w:noProof/>
        </w:rPr>
        <w:t>,</w:t>
      </w:r>
      <w:r>
        <w:t xml:space="preserve"> she was standing on the other side holding two trays of food and smiling that timeless smile. As I looked at </w:t>
      </w:r>
      <w:r w:rsidRPr="00133CA9">
        <w:rPr>
          <w:noProof/>
        </w:rPr>
        <w:t>her</w:t>
      </w:r>
      <w:r w:rsidR="00133CA9">
        <w:rPr>
          <w:noProof/>
        </w:rPr>
        <w:t>,</w:t>
      </w:r>
      <w:r>
        <w:t xml:space="preserve"> I could see </w:t>
      </w:r>
      <w:r w:rsidR="00423FB7">
        <w:t>the scars on her face</w:t>
      </w:r>
      <w:r>
        <w:t xml:space="preserve">. Two lines going down her face, one </w:t>
      </w:r>
      <w:r w:rsidR="00206707">
        <w:t>across</w:t>
      </w:r>
      <w:r>
        <w:t xml:space="preserve"> her nose, the other went over her lips. There was another set of claw marks that went from the left side of her ribs </w:t>
      </w:r>
      <w:r w:rsidR="00206707">
        <w:t>across</w:t>
      </w:r>
      <w:r>
        <w:t xml:space="preserve"> her </w:t>
      </w:r>
      <w:r w:rsidR="00206707">
        <w:t>chest and</w:t>
      </w:r>
      <w:r>
        <w:t xml:space="preserve"> up.</w:t>
      </w:r>
    </w:p>
    <w:p w:rsidR="0030459A" w:rsidRDefault="0030459A">
      <w:r>
        <w:t xml:space="preserve"> </w:t>
      </w:r>
      <w:r w:rsidR="00206707">
        <w:t>Despite</w:t>
      </w:r>
      <w:r>
        <w:t xml:space="preserve"> everything she had been through, she smiled as we looked at </w:t>
      </w:r>
      <w:r w:rsidR="00423FB7">
        <w:t>the</w:t>
      </w:r>
      <w:r>
        <w:t xml:space="preserve"> scars. She wasn’t the least bit bothered by </w:t>
      </w:r>
      <w:r w:rsidR="00423FB7">
        <w:t>them</w:t>
      </w:r>
      <w:r>
        <w:t>, no she was more worried about me when she notice</w:t>
      </w:r>
      <w:r w:rsidR="00794FC8">
        <w:t>d</w:t>
      </w:r>
      <w:r>
        <w:t xml:space="preserve"> </w:t>
      </w:r>
      <w:r w:rsidR="00423FB7">
        <w:t>I was</w:t>
      </w:r>
      <w:r>
        <w:t xml:space="preserve"> crying.</w:t>
      </w:r>
    </w:p>
    <w:p w:rsidR="00794FC8" w:rsidRDefault="00794FC8">
      <w:r>
        <w:t xml:space="preserve"> </w:t>
      </w:r>
      <w:r w:rsidR="0055513D">
        <w:t xml:space="preserve">As I sat </w:t>
      </w:r>
      <w:r w:rsidR="0055513D" w:rsidRPr="00801093">
        <w:rPr>
          <w:noProof/>
        </w:rPr>
        <w:t>there</w:t>
      </w:r>
      <w:r w:rsidR="00801093">
        <w:rPr>
          <w:noProof/>
        </w:rPr>
        <w:t>,</w:t>
      </w:r>
      <w:r w:rsidR="0055513D">
        <w:t xml:space="preserve"> she held me, and I told her everything that had happened. I</w:t>
      </w:r>
      <w:r w:rsidR="00423FB7">
        <w:t xml:space="preserve"> </w:t>
      </w:r>
      <w:r w:rsidR="0055513D">
        <w:t xml:space="preserve">told her about what </w:t>
      </w:r>
      <w:r w:rsidR="0055513D" w:rsidRPr="00801093">
        <w:rPr>
          <w:noProof/>
        </w:rPr>
        <w:t xml:space="preserve">happened </w:t>
      </w:r>
      <w:r w:rsidR="00801093">
        <w:rPr>
          <w:noProof/>
        </w:rPr>
        <w:t>to</w:t>
      </w:r>
      <w:r w:rsidR="0055513D">
        <w:t xml:space="preserve"> my mother and how I had been there with her when </w:t>
      </w:r>
      <w:r w:rsidR="0055513D" w:rsidRPr="00133CA9">
        <w:rPr>
          <w:noProof/>
        </w:rPr>
        <w:t xml:space="preserve">I </w:t>
      </w:r>
      <w:r w:rsidR="00133CA9">
        <w:rPr>
          <w:noProof/>
        </w:rPr>
        <w:t>discovered</w:t>
      </w:r>
      <w:r w:rsidR="0055513D">
        <w:t>.</w:t>
      </w:r>
    </w:p>
    <w:p w:rsidR="0055513D" w:rsidRDefault="0055513D">
      <w:r>
        <w:t xml:space="preserve"> I never had the chance to say </w:t>
      </w:r>
      <w:r w:rsidRPr="00133CA9">
        <w:rPr>
          <w:noProof/>
        </w:rPr>
        <w:t>goodbye</w:t>
      </w:r>
      <w:r>
        <w:t xml:space="preserve"> to my </w:t>
      </w:r>
      <w:r w:rsidRPr="00133CA9">
        <w:rPr>
          <w:noProof/>
        </w:rPr>
        <w:t>mother</w:t>
      </w:r>
      <w:r>
        <w:t xml:space="preserve">. She was wrong in the head, but she was my </w:t>
      </w:r>
      <w:r w:rsidRPr="00133CA9">
        <w:rPr>
          <w:noProof/>
        </w:rPr>
        <w:t>mother</w:t>
      </w:r>
      <w:r>
        <w:t>. My father vanished after that. I guess he was worried he would suffer the same fate.</w:t>
      </w:r>
    </w:p>
    <w:p w:rsidR="0055513D" w:rsidRDefault="0055513D">
      <w:r>
        <w:t xml:space="preserve"> When I finished telling Dalphina about everything she had missed, she </w:t>
      </w:r>
      <w:r w:rsidR="00801093">
        <w:rPr>
          <w:noProof/>
        </w:rPr>
        <w:t>said to</w:t>
      </w:r>
      <w:r w:rsidRPr="00133CA9">
        <w:rPr>
          <w:noProof/>
        </w:rPr>
        <w:t xml:space="preserve"> me</w:t>
      </w:r>
      <w:r>
        <w:t xml:space="preserve"> that she would look out for me from now on. She said that she would be here for me, and we would </w:t>
      </w:r>
      <w:r w:rsidR="00423FB7">
        <w:t>be</w:t>
      </w:r>
      <w:r>
        <w:t xml:space="preserve"> close together from then on.</w:t>
      </w:r>
    </w:p>
    <w:p w:rsidR="0055513D" w:rsidRDefault="0055513D">
      <w:r>
        <w:t xml:space="preserve"> It sounded ideal, but sadly it </w:t>
      </w:r>
      <w:r w:rsidRPr="00133CA9">
        <w:rPr>
          <w:noProof/>
        </w:rPr>
        <w:t>was t</w:t>
      </w:r>
      <w:r w:rsidR="008800C0">
        <w:rPr>
          <w:noProof/>
        </w:rPr>
        <w:t>o</w:t>
      </w:r>
      <w:r w:rsidRPr="00133CA9">
        <w:rPr>
          <w:noProof/>
        </w:rPr>
        <w:t>o</w:t>
      </w:r>
      <w:r>
        <w:t xml:space="preserve"> </w:t>
      </w:r>
      <w:r w:rsidR="00801093">
        <w:rPr>
          <w:noProof/>
        </w:rPr>
        <w:t>perfect</w:t>
      </w:r>
      <w:r>
        <w:t xml:space="preserve"> to be true, at least </w:t>
      </w:r>
      <w:r w:rsidR="00423FB7">
        <w:t>at first</w:t>
      </w:r>
      <w:r>
        <w:t>.</w:t>
      </w:r>
    </w:p>
    <w:p w:rsidR="0055513D" w:rsidRDefault="0055513D">
      <w:r>
        <w:t xml:space="preserve"> Within a week all my things had been moved into her room by her request. Her family didn’t seem thrilled not like she was. The looks they had reminded me of the one my mother had shown to me rather often when speaking of </w:t>
      </w:r>
      <w:r w:rsidRPr="0082272C">
        <w:rPr>
          <w:noProof/>
        </w:rPr>
        <w:t>Dalphina</w:t>
      </w:r>
      <w:r>
        <w:t xml:space="preserve">. </w:t>
      </w:r>
    </w:p>
    <w:p w:rsidR="0055513D" w:rsidRDefault="0055513D">
      <w:r>
        <w:lastRenderedPageBreak/>
        <w:t xml:space="preserve"> When I was with her everyone treated me </w:t>
      </w:r>
      <w:r w:rsidR="00423FB7">
        <w:t>like</w:t>
      </w:r>
      <w:r>
        <w:t xml:space="preserve"> </w:t>
      </w:r>
      <w:r w:rsidR="00801093">
        <w:rPr>
          <w:noProof/>
        </w:rPr>
        <w:t>usu</w:t>
      </w:r>
      <w:r w:rsidRPr="00801093">
        <w:rPr>
          <w:noProof/>
        </w:rPr>
        <w:t>al</w:t>
      </w:r>
      <w:r>
        <w:t xml:space="preserve">, but the moment </w:t>
      </w:r>
      <w:r w:rsidRPr="0082272C">
        <w:rPr>
          <w:noProof/>
        </w:rPr>
        <w:t>Dalphina</w:t>
      </w:r>
      <w:r>
        <w:t xml:space="preserve"> was out of site, though brief as she could make those </w:t>
      </w:r>
      <w:r w:rsidRPr="00801093">
        <w:rPr>
          <w:noProof/>
        </w:rPr>
        <w:t>m</w:t>
      </w:r>
      <w:r w:rsidR="00801093">
        <w:rPr>
          <w:noProof/>
        </w:rPr>
        <w:t>inute</w:t>
      </w:r>
      <w:r w:rsidRPr="00801093">
        <w:rPr>
          <w:noProof/>
        </w:rPr>
        <w:t>s</w:t>
      </w:r>
      <w:r>
        <w:t>, I was reminded that I owed what I had to her by our family. They made sure I felt guilty about what my mother had done.</w:t>
      </w:r>
    </w:p>
    <w:p w:rsidR="00D76B50" w:rsidRDefault="00D76B50">
      <w:r>
        <w:t xml:space="preserve"> During one warm </w:t>
      </w:r>
      <w:r w:rsidRPr="00133CA9">
        <w:rPr>
          <w:noProof/>
        </w:rPr>
        <w:t>day</w:t>
      </w:r>
      <w:r w:rsidR="00133CA9">
        <w:rPr>
          <w:noProof/>
        </w:rPr>
        <w:t>,</w:t>
      </w:r>
      <w:r>
        <w:t xml:space="preserve"> </w:t>
      </w:r>
      <w:r w:rsidRPr="0082272C">
        <w:rPr>
          <w:noProof/>
        </w:rPr>
        <w:t>Dalphina</w:t>
      </w:r>
      <w:r>
        <w:t xml:space="preserve"> had gone to change into </w:t>
      </w:r>
      <w:r w:rsidRPr="00801093">
        <w:rPr>
          <w:noProof/>
        </w:rPr>
        <w:t xml:space="preserve">a </w:t>
      </w:r>
      <w:r w:rsidR="00801093">
        <w:rPr>
          <w:noProof/>
        </w:rPr>
        <w:t>more relaxed</w:t>
      </w:r>
      <w:r>
        <w:t xml:space="preserve"> </w:t>
      </w:r>
      <w:r w:rsidRPr="00133CA9">
        <w:rPr>
          <w:noProof/>
        </w:rPr>
        <w:t>dress</w:t>
      </w:r>
      <w:r w:rsidR="00133CA9">
        <w:rPr>
          <w:noProof/>
        </w:rPr>
        <w:t>,</w:t>
      </w:r>
      <w:r>
        <w:t xml:space="preserve"> and I was left with our family, it went as well as I had expected. I was told that I was a </w:t>
      </w:r>
      <w:r w:rsidRPr="00133CA9">
        <w:rPr>
          <w:noProof/>
        </w:rPr>
        <w:t>le</w:t>
      </w:r>
      <w:r w:rsidR="00133CA9">
        <w:rPr>
          <w:noProof/>
        </w:rPr>
        <w:t>e</w:t>
      </w:r>
      <w:r w:rsidRPr="00133CA9">
        <w:rPr>
          <w:noProof/>
        </w:rPr>
        <w:t>ch</w:t>
      </w:r>
      <w:r>
        <w:t xml:space="preserve"> and that the only reason </w:t>
      </w:r>
      <w:r w:rsidRPr="00133CA9">
        <w:rPr>
          <w:noProof/>
        </w:rPr>
        <w:t>I</w:t>
      </w:r>
      <w:r>
        <w:t xml:space="preserve"> still had a home here was </w:t>
      </w:r>
      <w:r w:rsidR="00801093">
        <w:rPr>
          <w:noProof/>
        </w:rPr>
        <w:t>that</w:t>
      </w:r>
      <w:r>
        <w:t xml:space="preserve"> I had fooled </w:t>
      </w:r>
      <w:r w:rsidRPr="0082272C">
        <w:rPr>
          <w:noProof/>
        </w:rPr>
        <w:t>Dalphina</w:t>
      </w:r>
      <w:r>
        <w:t xml:space="preserve"> into liking me. Other times when I was out of her </w:t>
      </w:r>
      <w:r w:rsidRPr="00133CA9">
        <w:rPr>
          <w:noProof/>
        </w:rPr>
        <w:t>si</w:t>
      </w:r>
      <w:r w:rsidR="008800C0">
        <w:rPr>
          <w:noProof/>
        </w:rPr>
        <w:t>gh</w:t>
      </w:r>
      <w:r w:rsidRPr="00133CA9">
        <w:rPr>
          <w:noProof/>
        </w:rPr>
        <w:t>t</w:t>
      </w:r>
      <w:r w:rsidR="00133CA9">
        <w:rPr>
          <w:noProof/>
        </w:rPr>
        <w:t>,</w:t>
      </w:r>
      <w:r>
        <w:t xml:space="preserve"> they would make me do extra chores, and push me, or pull at my hair. They were always careful not to leave any noticeable marks because </w:t>
      </w:r>
      <w:r w:rsidRPr="0082272C">
        <w:rPr>
          <w:noProof/>
        </w:rPr>
        <w:t>Dalphina</w:t>
      </w:r>
      <w:r>
        <w:t xml:space="preserve"> would see them when we took our bath together.</w:t>
      </w:r>
    </w:p>
    <w:p w:rsidR="00D76B50" w:rsidRDefault="00D76B50">
      <w:r>
        <w:t xml:space="preserve"> I managed to keep a cheerful if a bit sad </w:t>
      </w:r>
      <w:r w:rsidR="00206707">
        <w:t>expression</w:t>
      </w:r>
      <w:r>
        <w:t xml:space="preserve"> on my face for her sake. She didn’t need my hardships with having the weight of leadership already sitting on her shoulders.</w:t>
      </w:r>
    </w:p>
    <w:p w:rsidR="00D76B50" w:rsidRDefault="00D76B50">
      <w:r>
        <w:t xml:space="preserve"> Sometime later during the </w:t>
      </w:r>
      <w:r w:rsidRPr="00133CA9">
        <w:rPr>
          <w:noProof/>
        </w:rPr>
        <w:t>night</w:t>
      </w:r>
      <w:r w:rsidR="00133CA9">
        <w:rPr>
          <w:noProof/>
        </w:rPr>
        <w:t>,</w:t>
      </w:r>
      <w:r>
        <w:t xml:space="preserve"> we were getting ready to travel to a party outside the </w:t>
      </w:r>
      <w:r w:rsidR="00423FB7">
        <w:t xml:space="preserve">garden cave </w:t>
      </w:r>
      <w:r>
        <w:t xml:space="preserve">where it is said the spirit of the first matriarch is still watching over us.  </w:t>
      </w:r>
      <w:r w:rsidRPr="0082272C">
        <w:rPr>
          <w:noProof/>
        </w:rPr>
        <w:t>Dalphina</w:t>
      </w:r>
      <w:r>
        <w:t xml:space="preserve"> went to find her shoes as she rarely wore them when she </w:t>
      </w:r>
      <w:r w:rsidR="00423FB7">
        <w:t>could get away with it</w:t>
      </w:r>
      <w:r>
        <w:t>. It was at that poi</w:t>
      </w:r>
      <w:r w:rsidR="0032413F">
        <w:t xml:space="preserve">nt </w:t>
      </w:r>
      <w:r w:rsidR="00E24C05">
        <w:t xml:space="preserve">the rest of our family started in on me again, first the </w:t>
      </w:r>
      <w:r w:rsidR="00206707">
        <w:t>insults</w:t>
      </w:r>
      <w:r w:rsidR="00E24C05">
        <w:t xml:space="preserve">, then the pushing, and </w:t>
      </w:r>
      <w:r w:rsidR="00206707">
        <w:t>finally</w:t>
      </w:r>
      <w:r w:rsidR="00E24C05">
        <w:t xml:space="preserve"> messing with my dress. They were yelling at me and telling me to stay home </w:t>
      </w:r>
      <w:r w:rsidR="00423FB7">
        <w:t>or run away</w:t>
      </w:r>
      <w:r w:rsidR="00E24C05">
        <w:t>.</w:t>
      </w:r>
      <w:r w:rsidR="00423FB7">
        <w:t xml:space="preserve"> They didn’t care long as I was gone.</w:t>
      </w:r>
    </w:p>
    <w:p w:rsidR="00E24C05" w:rsidRDefault="00E24C05">
      <w:r>
        <w:t xml:space="preserve"> What they didn’t know was that just around the corner </w:t>
      </w:r>
      <w:r w:rsidRPr="0082272C">
        <w:rPr>
          <w:noProof/>
        </w:rPr>
        <w:t>Dalphina</w:t>
      </w:r>
      <w:r>
        <w:t xml:space="preserve"> had heard everything they were saying. </w:t>
      </w:r>
      <w:r w:rsidR="00423FB7">
        <w:t>She</w:t>
      </w:r>
      <w:r>
        <w:t xml:space="preserve"> didn’t let them catch on, she didn’t even tell me she knew. She just came up to me and took my arm. She </w:t>
      </w:r>
      <w:r w:rsidR="00801093">
        <w:rPr>
          <w:noProof/>
        </w:rPr>
        <w:t>sai</w:t>
      </w:r>
      <w:r w:rsidRPr="00801093">
        <w:rPr>
          <w:noProof/>
        </w:rPr>
        <w:t>d</w:t>
      </w:r>
      <w:r w:rsidRPr="00133CA9">
        <w:rPr>
          <w:noProof/>
        </w:rPr>
        <w:t xml:space="preserve"> she</w:t>
      </w:r>
      <w:r>
        <w:t xml:space="preserve"> wanted to get ready for the festival together.</w:t>
      </w:r>
    </w:p>
    <w:p w:rsidR="00E24C05" w:rsidRDefault="00E24C05">
      <w:r>
        <w:t xml:space="preserve"> I don’t think anyone in the family was ready for that </w:t>
      </w:r>
      <w:r w:rsidR="00206707">
        <w:t>night’s</w:t>
      </w:r>
      <w:r>
        <w:t xml:space="preserve"> festival, at least not the part where </w:t>
      </w:r>
      <w:r w:rsidRPr="0082272C">
        <w:rPr>
          <w:noProof/>
        </w:rPr>
        <w:t>Dalphina</w:t>
      </w:r>
      <w:r>
        <w:t xml:space="preserve"> was </w:t>
      </w:r>
      <w:r w:rsidR="00423FB7">
        <w:t>going</w:t>
      </w:r>
      <w:r>
        <w:t xml:space="preserve"> to say a few words to the family as she excepted her position as head of the </w:t>
      </w:r>
      <w:r w:rsidRPr="00133CA9">
        <w:rPr>
          <w:noProof/>
        </w:rPr>
        <w:t>family</w:t>
      </w:r>
      <w:r>
        <w:t>.</w:t>
      </w:r>
    </w:p>
    <w:p w:rsidR="00D57707" w:rsidRDefault="00D57707">
      <w:r>
        <w:t xml:space="preserve"> She made sure to stick close to me that night. If I had to go, so did she, if I needed a break, she would take it with me. She was like a protective blanket. Throughout everything she kept her smile beaming.</w:t>
      </w:r>
    </w:p>
    <w:p w:rsidR="00D57707" w:rsidRDefault="00D57707">
      <w:r>
        <w:t xml:space="preserve"> When it was time for her to address the </w:t>
      </w:r>
      <w:r w:rsidR="00206707">
        <w:t>family,</w:t>
      </w:r>
      <w:r>
        <w:t xml:space="preserve"> she pulled me along, that alone got some odd looks from them. When she started her </w:t>
      </w:r>
      <w:r w:rsidR="00206707">
        <w:t>speech,</w:t>
      </w:r>
      <w:r>
        <w:t xml:space="preserve"> </w:t>
      </w:r>
      <w:r w:rsidR="00206707">
        <w:t>it</w:t>
      </w:r>
      <w:r>
        <w:t xml:space="preserve"> wasn’t what </w:t>
      </w:r>
      <w:r w:rsidR="00423FB7">
        <w:t>they</w:t>
      </w:r>
      <w:r>
        <w:t xml:space="preserve"> had expected.</w:t>
      </w:r>
      <w:bookmarkStart w:id="0" w:name="_GoBack"/>
      <w:bookmarkEnd w:id="0"/>
    </w:p>
    <w:p w:rsidR="00A64D23" w:rsidRPr="00A64D23" w:rsidRDefault="00A64D23">
      <w:pPr>
        <w:rPr>
          <w:i/>
        </w:rPr>
      </w:pPr>
      <w:r>
        <w:t xml:space="preserve">  </w:t>
      </w:r>
      <w:r w:rsidRPr="00A64D23">
        <w:rPr>
          <w:i/>
        </w:rPr>
        <w:t xml:space="preserve">I have seen the way many of you treat Laneice, that </w:t>
      </w:r>
      <w:r w:rsidR="00206707" w:rsidRPr="00A64D23">
        <w:rPr>
          <w:i/>
        </w:rPr>
        <w:t>must</w:t>
      </w:r>
      <w:r w:rsidRPr="00A64D23">
        <w:rPr>
          <w:i/>
        </w:rPr>
        <w:t xml:space="preserve"> end. It is thanks to her that I am even here today. She saved my life by </w:t>
      </w:r>
      <w:r w:rsidR="00206707" w:rsidRPr="00133CA9">
        <w:rPr>
          <w:i/>
          <w:noProof/>
        </w:rPr>
        <w:t>defying</w:t>
      </w:r>
      <w:r w:rsidRPr="00A64D23">
        <w:rPr>
          <w:i/>
        </w:rPr>
        <w:t xml:space="preserve"> her mother and helping to find me. </w:t>
      </w:r>
      <w:r w:rsidRPr="00801093">
        <w:rPr>
          <w:i/>
          <w:noProof/>
        </w:rPr>
        <w:t>Even</w:t>
      </w:r>
      <w:r w:rsidRPr="00A64D23">
        <w:rPr>
          <w:i/>
        </w:rPr>
        <w:t xml:space="preserve"> after she learned that her mother was </w:t>
      </w:r>
      <w:r w:rsidR="00206707" w:rsidRPr="00133CA9">
        <w:rPr>
          <w:i/>
          <w:noProof/>
        </w:rPr>
        <w:t>executed</w:t>
      </w:r>
      <w:r w:rsidR="00133CA9">
        <w:rPr>
          <w:i/>
          <w:noProof/>
        </w:rPr>
        <w:t>,</w:t>
      </w:r>
      <w:r w:rsidRPr="00A64D23">
        <w:rPr>
          <w:i/>
        </w:rPr>
        <w:t xml:space="preserve"> she stayed with me to help take care of me. If that doesn’t tell you where her loyalty is in this </w:t>
      </w:r>
      <w:r w:rsidRPr="00133CA9">
        <w:rPr>
          <w:i/>
          <w:noProof/>
        </w:rPr>
        <w:t>family</w:t>
      </w:r>
      <w:r w:rsidR="00133CA9">
        <w:rPr>
          <w:i/>
          <w:noProof/>
        </w:rPr>
        <w:t>,</w:t>
      </w:r>
      <w:r w:rsidRPr="00133CA9">
        <w:rPr>
          <w:i/>
          <w:noProof/>
        </w:rPr>
        <w:t xml:space="preserve"> th</w:t>
      </w:r>
      <w:r w:rsidR="00133CA9">
        <w:rPr>
          <w:i/>
          <w:noProof/>
        </w:rPr>
        <w:t>e</w:t>
      </w:r>
      <w:r w:rsidRPr="00133CA9">
        <w:rPr>
          <w:i/>
          <w:noProof/>
        </w:rPr>
        <w:t>n</w:t>
      </w:r>
      <w:r w:rsidRPr="00A64D23">
        <w:rPr>
          <w:i/>
        </w:rPr>
        <w:t xml:space="preserve"> you are all a lost cause. Those of you who can’t get over your misplaced hatred of her </w:t>
      </w:r>
      <w:r w:rsidR="00801093">
        <w:rPr>
          <w:i/>
          <w:noProof/>
        </w:rPr>
        <w:t>is</w:t>
      </w:r>
      <w:r w:rsidRPr="00A64D23">
        <w:rPr>
          <w:i/>
        </w:rPr>
        <w:t xml:space="preserve"> no longer going to be welcome in the </w:t>
      </w:r>
      <w:r w:rsidR="00801093" w:rsidRPr="00801093">
        <w:rPr>
          <w:i/>
          <w:noProof/>
        </w:rPr>
        <w:t>primary</w:t>
      </w:r>
      <w:r w:rsidRPr="00A64D23">
        <w:rPr>
          <w:i/>
        </w:rPr>
        <w:t xml:space="preserve"> household of the clan.  Laneice is going to be by my side for as long as she wishes to be. She </w:t>
      </w:r>
      <w:r w:rsidRPr="00801093">
        <w:rPr>
          <w:i/>
          <w:noProof/>
        </w:rPr>
        <w:t>belongs with</w:t>
      </w:r>
      <w:r w:rsidRPr="00A64D23">
        <w:rPr>
          <w:i/>
        </w:rPr>
        <w:t xml:space="preserve"> me.</w:t>
      </w:r>
    </w:p>
    <w:p w:rsidR="00794FC8" w:rsidRDefault="00794FC8">
      <w:r>
        <w:t xml:space="preserve"> </w:t>
      </w:r>
      <w:r w:rsidR="00A64D23">
        <w:t>She put her feelings into her words that night, and she managed to sway many of the people who had gathered, but not all of them could get past pointless grudges. The main house was a bit less crowded after that night.</w:t>
      </w:r>
    </w:p>
    <w:p w:rsidR="00EE73DB" w:rsidRDefault="004D1B91">
      <w:r>
        <w:t xml:space="preserve"> That brings us to now. We still share a bedroom, the master bedroom of the main house in fact. Her affection toward me had only grown with </w:t>
      </w:r>
      <w:r w:rsidRPr="00133CA9">
        <w:rPr>
          <w:noProof/>
        </w:rPr>
        <w:t>time</w:t>
      </w:r>
      <w:r w:rsidR="00133CA9">
        <w:rPr>
          <w:noProof/>
        </w:rPr>
        <w:t>,</w:t>
      </w:r>
      <w:r>
        <w:t xml:space="preserve"> and she even told me she loved me. </w:t>
      </w:r>
      <w:r w:rsidR="00EE73DB">
        <w:t xml:space="preserve">She </w:t>
      </w:r>
      <w:r w:rsidR="00801093">
        <w:rPr>
          <w:noProof/>
        </w:rPr>
        <w:t>sai</w:t>
      </w:r>
      <w:r w:rsidR="00577ACF" w:rsidRPr="00801093">
        <w:rPr>
          <w:noProof/>
        </w:rPr>
        <w:t>d</w:t>
      </w:r>
      <w:r w:rsidR="00577ACF">
        <w:t xml:space="preserve"> </w:t>
      </w:r>
      <w:r w:rsidR="00801093">
        <w:t xml:space="preserve">she </w:t>
      </w:r>
      <w:r w:rsidR="00EE73DB">
        <w:t>would take care of me</w:t>
      </w:r>
      <w:r w:rsidR="00577ACF">
        <w:t>.</w:t>
      </w:r>
      <w:r w:rsidR="00EE73DB">
        <w:t xml:space="preserve"> </w:t>
      </w:r>
      <w:r w:rsidR="00577ACF">
        <w:t>I</w:t>
      </w:r>
      <w:r w:rsidR="00EE73DB">
        <w:t xml:space="preserve">t is funny </w:t>
      </w:r>
      <w:r w:rsidR="00577ACF">
        <w:t>I used to think I was protecting her when we were little</w:t>
      </w:r>
      <w:r w:rsidR="00EE73DB">
        <w:t xml:space="preserve">. </w:t>
      </w:r>
      <w:r w:rsidR="00206707">
        <w:t>So,</w:t>
      </w:r>
      <w:r w:rsidR="00EE73DB">
        <w:t xml:space="preserve"> life goes on as </w:t>
      </w:r>
      <w:r w:rsidR="00801093">
        <w:rPr>
          <w:noProof/>
        </w:rPr>
        <w:t>usu</w:t>
      </w:r>
      <w:r w:rsidR="00EE73DB" w:rsidRPr="00801093">
        <w:rPr>
          <w:noProof/>
        </w:rPr>
        <w:t>al</w:t>
      </w:r>
      <w:r w:rsidR="00EE73DB">
        <w:t xml:space="preserve"> in this place </w:t>
      </w:r>
      <w:r w:rsidR="00206707">
        <w:t>overlooking</w:t>
      </w:r>
      <w:r w:rsidR="00EE73DB">
        <w:t xml:space="preserve"> the city. Dalphina and I run through the garden that we </w:t>
      </w:r>
      <w:r w:rsidR="00577ACF">
        <w:t>first saw each</w:t>
      </w:r>
      <w:r w:rsidR="004D4773">
        <w:t xml:space="preserve"> </w:t>
      </w:r>
      <w:r w:rsidR="00577ACF">
        <w:t>other</w:t>
      </w:r>
      <w:r w:rsidR="00EE73DB">
        <w:t xml:space="preserve"> in, the </w:t>
      </w:r>
      <w:r w:rsidR="00EE73DB" w:rsidRPr="00801093">
        <w:rPr>
          <w:noProof/>
        </w:rPr>
        <w:t>garden</w:t>
      </w:r>
      <w:r w:rsidR="00EE73DB">
        <w:t xml:space="preserve"> she almost died in, and the garden that she told me she would love me forever in. </w:t>
      </w:r>
      <w:r w:rsidR="00577ACF">
        <w:t>I only hope that I can stay together in this garden forever with</w:t>
      </w:r>
      <w:r w:rsidR="00EE73DB">
        <w:t xml:space="preserve"> Dalphina.</w:t>
      </w:r>
    </w:p>
    <w:sectPr w:rsidR="00EE73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3t7CwMDcwNDCzNDRS0lEKTi0uzszPAykwqQUACObkYiwAAAA="/>
  </w:docVars>
  <w:rsids>
    <w:rsidRoot w:val="00C17822"/>
    <w:rsid w:val="00066113"/>
    <w:rsid w:val="000B0D34"/>
    <w:rsid w:val="00125F92"/>
    <w:rsid w:val="00133CA9"/>
    <w:rsid w:val="001B52EB"/>
    <w:rsid w:val="00206707"/>
    <w:rsid w:val="00227B19"/>
    <w:rsid w:val="00244E6E"/>
    <w:rsid w:val="0030459A"/>
    <w:rsid w:val="0032413F"/>
    <w:rsid w:val="00357ADE"/>
    <w:rsid w:val="0038115D"/>
    <w:rsid w:val="003C29E3"/>
    <w:rsid w:val="003C4992"/>
    <w:rsid w:val="00423FB7"/>
    <w:rsid w:val="004D1B91"/>
    <w:rsid w:val="004D4773"/>
    <w:rsid w:val="005024DD"/>
    <w:rsid w:val="00532ADA"/>
    <w:rsid w:val="0055513D"/>
    <w:rsid w:val="00557FD4"/>
    <w:rsid w:val="00577ACF"/>
    <w:rsid w:val="006224CA"/>
    <w:rsid w:val="00664D57"/>
    <w:rsid w:val="0068689D"/>
    <w:rsid w:val="006B07B7"/>
    <w:rsid w:val="006C0766"/>
    <w:rsid w:val="00711E1F"/>
    <w:rsid w:val="00794FC8"/>
    <w:rsid w:val="007D1A8E"/>
    <w:rsid w:val="00801093"/>
    <w:rsid w:val="0082272C"/>
    <w:rsid w:val="00866A1A"/>
    <w:rsid w:val="008800C0"/>
    <w:rsid w:val="008C6D81"/>
    <w:rsid w:val="008F2BF9"/>
    <w:rsid w:val="00944F11"/>
    <w:rsid w:val="009740D9"/>
    <w:rsid w:val="00A16076"/>
    <w:rsid w:val="00A64D23"/>
    <w:rsid w:val="00AD7422"/>
    <w:rsid w:val="00BD6119"/>
    <w:rsid w:val="00C17822"/>
    <w:rsid w:val="00C71C67"/>
    <w:rsid w:val="00D344DD"/>
    <w:rsid w:val="00D54C42"/>
    <w:rsid w:val="00D57707"/>
    <w:rsid w:val="00D76B50"/>
    <w:rsid w:val="00DA3A3C"/>
    <w:rsid w:val="00E24C05"/>
    <w:rsid w:val="00E47147"/>
    <w:rsid w:val="00E60C36"/>
    <w:rsid w:val="00EB755D"/>
    <w:rsid w:val="00EE73DB"/>
    <w:rsid w:val="00F333D9"/>
    <w:rsid w:val="00F54A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1563B"/>
  <w15:chartTrackingRefBased/>
  <w15:docId w15:val="{D24B450B-5BF2-44E8-95BD-17D6BE6E1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57FD4"/>
    <w:rPr>
      <w:rFonts w:ascii="Tahoma" w:hAnsi="Tahoma" w:cs="Tahoma"/>
      <w:sz w:val="16"/>
      <w:szCs w:val="16"/>
    </w:rPr>
  </w:style>
  <w:style w:type="paragraph" w:styleId="Revision">
    <w:name w:val="Revision"/>
    <w:hidden/>
    <w:uiPriority w:val="99"/>
    <w:semiHidden/>
    <w:rsid w:val="00244E6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895</Words>
  <Characters>1080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randall</dc:creator>
  <cp:keywords/>
  <dc:description/>
  <cp:lastModifiedBy>Michael Crandall</cp:lastModifiedBy>
  <cp:revision>6</cp:revision>
  <dcterms:created xsi:type="dcterms:W3CDTF">2017-12-08T17:02:00Z</dcterms:created>
  <dcterms:modified xsi:type="dcterms:W3CDTF">2017-12-08T17:09:00Z</dcterms:modified>
</cp:coreProperties>
</file>